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0CF95" w14:textId="60F11E4C" w:rsidR="00A47F37" w:rsidRDefault="001762A8">
      <w:r>
        <w:rPr>
          <w:noProof/>
        </w:rPr>
        <w:drawing>
          <wp:inline distT="0" distB="0" distL="0" distR="0" wp14:anchorId="26D19FEE" wp14:editId="4DD5EFCA">
            <wp:extent cx="5943600" cy="3188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4411F" w14:textId="14636B70" w:rsidR="00CD6A1E" w:rsidRDefault="00CD6A1E">
      <w:r>
        <w:rPr>
          <w:noProof/>
        </w:rPr>
        <w:drawing>
          <wp:inline distT="0" distB="0" distL="0" distR="0" wp14:anchorId="02D1AC71" wp14:editId="725A7C67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D7071" w14:textId="19F64FBE" w:rsidR="00CD6A1E" w:rsidRDefault="00CD6A1E">
      <w:r>
        <w:rPr>
          <w:noProof/>
        </w:rPr>
        <w:lastRenderedPageBreak/>
        <w:drawing>
          <wp:inline distT="0" distB="0" distL="0" distR="0" wp14:anchorId="33730C77" wp14:editId="354629D9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DFE86" w14:textId="2C273267" w:rsidR="0050080A" w:rsidRDefault="0050080A">
      <w:r>
        <w:rPr>
          <w:noProof/>
        </w:rPr>
        <w:drawing>
          <wp:inline distT="0" distB="0" distL="0" distR="0" wp14:anchorId="6CD89520" wp14:editId="0440B9E0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56A6A" w14:textId="7C9646D1" w:rsidR="00C166C0" w:rsidRDefault="00C166C0">
      <w:r>
        <w:rPr>
          <w:noProof/>
        </w:rPr>
        <w:lastRenderedPageBreak/>
        <w:drawing>
          <wp:inline distT="0" distB="0" distL="0" distR="0" wp14:anchorId="4238DCFB" wp14:editId="07BD19DF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7B2B8" w14:textId="34FF8FB8" w:rsidR="00C166C0" w:rsidRDefault="00C166C0">
      <w:r>
        <w:rPr>
          <w:noProof/>
        </w:rPr>
        <w:drawing>
          <wp:inline distT="0" distB="0" distL="0" distR="0" wp14:anchorId="513C23FA" wp14:editId="09C332D4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0D1BA" w14:textId="77777777" w:rsidR="001B75F9" w:rsidRPr="001B75F9" w:rsidRDefault="001B75F9" w:rsidP="001B75F9">
      <w:pPr>
        <w:shd w:val="clear" w:color="auto" w:fill="FFFFFF"/>
        <w:spacing w:before="150" w:after="150" w:line="240" w:lineRule="auto"/>
        <w:outlineLvl w:val="1"/>
        <w:rPr>
          <w:rFonts w:ascii="Segoe UI" w:eastAsia="Times New Roman" w:hAnsi="Segoe UI" w:cs="Segoe UI"/>
          <w:color w:val="000000"/>
          <w:sz w:val="48"/>
          <w:szCs w:val="48"/>
        </w:rPr>
      </w:pPr>
      <w:r w:rsidRPr="001B75F9">
        <w:rPr>
          <w:rFonts w:ascii="Segoe UI" w:eastAsia="Times New Roman" w:hAnsi="Segoe UI" w:cs="Segoe UI"/>
          <w:color w:val="000000"/>
          <w:sz w:val="48"/>
          <w:szCs w:val="48"/>
        </w:rPr>
        <w:t>JavaScript Display Possibilities</w:t>
      </w:r>
    </w:p>
    <w:p w14:paraId="073AA909" w14:textId="77777777" w:rsidR="001B75F9" w:rsidRPr="001B75F9" w:rsidRDefault="001B75F9" w:rsidP="001B75F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1B75F9">
        <w:rPr>
          <w:rFonts w:ascii="Verdana" w:eastAsia="Times New Roman" w:hAnsi="Verdana" w:cs="Times New Roman"/>
          <w:color w:val="000000"/>
          <w:sz w:val="23"/>
          <w:szCs w:val="23"/>
        </w:rPr>
        <w:t>JavaScript can "display" data in different ways:</w:t>
      </w:r>
    </w:p>
    <w:p w14:paraId="7073774A" w14:textId="77777777" w:rsidR="001B75F9" w:rsidRPr="001B75F9" w:rsidRDefault="001B75F9" w:rsidP="001B75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1B75F9">
        <w:rPr>
          <w:rFonts w:ascii="Verdana" w:eastAsia="Times New Roman" w:hAnsi="Verdana" w:cs="Times New Roman"/>
          <w:color w:val="000000"/>
          <w:sz w:val="23"/>
          <w:szCs w:val="23"/>
        </w:rPr>
        <w:t>Writing into an HTML element, using </w:t>
      </w:r>
      <w:r w:rsidRPr="001B75F9">
        <w:rPr>
          <w:rFonts w:ascii="Consolas" w:eastAsia="Times New Roman" w:hAnsi="Consolas" w:cs="Courier New"/>
          <w:color w:val="DC143C"/>
          <w:sz w:val="20"/>
          <w:szCs w:val="20"/>
        </w:rPr>
        <w:t>innerHTML</w:t>
      </w:r>
      <w:r w:rsidRPr="001B75F9">
        <w:rPr>
          <w:rFonts w:ascii="Verdana" w:eastAsia="Times New Roman" w:hAnsi="Verdana" w:cs="Times New Roman"/>
          <w:color w:val="000000"/>
          <w:sz w:val="23"/>
          <w:szCs w:val="23"/>
        </w:rPr>
        <w:t>.</w:t>
      </w:r>
    </w:p>
    <w:p w14:paraId="18B4347E" w14:textId="77777777" w:rsidR="001B75F9" w:rsidRPr="001B75F9" w:rsidRDefault="001B75F9" w:rsidP="001B75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1B75F9">
        <w:rPr>
          <w:rFonts w:ascii="Verdana" w:eastAsia="Times New Roman" w:hAnsi="Verdana" w:cs="Times New Roman"/>
          <w:color w:val="000000"/>
          <w:sz w:val="23"/>
          <w:szCs w:val="23"/>
        </w:rPr>
        <w:lastRenderedPageBreak/>
        <w:t>Writing into the HTML output using </w:t>
      </w:r>
      <w:r w:rsidRPr="001B75F9">
        <w:rPr>
          <w:rFonts w:ascii="Consolas" w:eastAsia="Times New Roman" w:hAnsi="Consolas" w:cs="Courier New"/>
          <w:color w:val="DC143C"/>
          <w:sz w:val="20"/>
          <w:szCs w:val="20"/>
        </w:rPr>
        <w:t>document.write()</w:t>
      </w:r>
      <w:r w:rsidRPr="001B75F9">
        <w:rPr>
          <w:rFonts w:ascii="Verdana" w:eastAsia="Times New Roman" w:hAnsi="Verdana" w:cs="Times New Roman"/>
          <w:color w:val="000000"/>
          <w:sz w:val="23"/>
          <w:szCs w:val="23"/>
        </w:rPr>
        <w:t>.</w:t>
      </w:r>
    </w:p>
    <w:p w14:paraId="544E7ABF" w14:textId="77777777" w:rsidR="001B75F9" w:rsidRPr="001B75F9" w:rsidRDefault="001B75F9" w:rsidP="001B75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1B75F9">
        <w:rPr>
          <w:rFonts w:ascii="Verdana" w:eastAsia="Times New Roman" w:hAnsi="Verdana" w:cs="Times New Roman"/>
          <w:color w:val="000000"/>
          <w:sz w:val="23"/>
          <w:szCs w:val="23"/>
        </w:rPr>
        <w:t>Writing into an alert box, using </w:t>
      </w:r>
      <w:r w:rsidRPr="001B75F9">
        <w:rPr>
          <w:rFonts w:ascii="Consolas" w:eastAsia="Times New Roman" w:hAnsi="Consolas" w:cs="Courier New"/>
          <w:color w:val="DC143C"/>
          <w:sz w:val="20"/>
          <w:szCs w:val="20"/>
        </w:rPr>
        <w:t>window.alert()</w:t>
      </w:r>
      <w:r w:rsidRPr="001B75F9">
        <w:rPr>
          <w:rFonts w:ascii="Verdana" w:eastAsia="Times New Roman" w:hAnsi="Verdana" w:cs="Times New Roman"/>
          <w:color w:val="000000"/>
          <w:sz w:val="23"/>
          <w:szCs w:val="23"/>
        </w:rPr>
        <w:t>.</w:t>
      </w:r>
    </w:p>
    <w:p w14:paraId="61C7DB55" w14:textId="622813D1" w:rsidR="001B75F9" w:rsidRDefault="001B75F9" w:rsidP="001B75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1B75F9">
        <w:rPr>
          <w:rFonts w:ascii="Verdana" w:eastAsia="Times New Roman" w:hAnsi="Verdana" w:cs="Times New Roman"/>
          <w:color w:val="000000"/>
          <w:sz w:val="23"/>
          <w:szCs w:val="23"/>
        </w:rPr>
        <w:t>Writing into the browser console, using </w:t>
      </w:r>
      <w:r w:rsidRPr="001B75F9">
        <w:rPr>
          <w:rFonts w:ascii="Consolas" w:eastAsia="Times New Roman" w:hAnsi="Consolas" w:cs="Courier New"/>
          <w:color w:val="DC143C"/>
          <w:sz w:val="20"/>
          <w:szCs w:val="20"/>
        </w:rPr>
        <w:t>console.log()</w:t>
      </w:r>
      <w:r w:rsidRPr="001B75F9">
        <w:rPr>
          <w:rFonts w:ascii="Verdana" w:eastAsia="Times New Roman" w:hAnsi="Verdana" w:cs="Times New Roman"/>
          <w:color w:val="000000"/>
          <w:sz w:val="23"/>
          <w:szCs w:val="23"/>
        </w:rPr>
        <w:t>.</w:t>
      </w:r>
    </w:p>
    <w:p w14:paraId="368D17C9" w14:textId="1A671E2E" w:rsidR="00AF3DAA" w:rsidRDefault="00AF3DAA" w:rsidP="00AF3DAA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>
        <w:rPr>
          <w:rFonts w:ascii="Verdana" w:eastAsia="Times New Roman" w:hAnsi="Verdana" w:cs="Times New Roman"/>
          <w:color w:val="000000"/>
          <w:sz w:val="23"/>
          <w:szCs w:val="23"/>
        </w:rPr>
        <w:t>Var-&gt; u can redeclare</w:t>
      </w:r>
    </w:p>
    <w:p w14:paraId="00FD80AA" w14:textId="0C5BFFB4" w:rsidR="00AF3DAA" w:rsidRDefault="00AF3DAA" w:rsidP="00AF3DAA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>
        <w:rPr>
          <w:rFonts w:ascii="Verdana" w:eastAsia="Times New Roman" w:hAnsi="Verdana" w:cs="Times New Roman"/>
          <w:color w:val="000000"/>
          <w:sz w:val="23"/>
          <w:szCs w:val="23"/>
        </w:rPr>
        <w:t>Let-&gt; u cant redeclare</w:t>
      </w:r>
    </w:p>
    <w:p w14:paraId="406D55C9" w14:textId="32C12687" w:rsidR="00AF3DAA" w:rsidRDefault="00AF3DAA" w:rsidP="00AF3DAA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>
        <w:rPr>
          <w:rFonts w:ascii="Verdana" w:eastAsia="Times New Roman" w:hAnsi="Verdana" w:cs="Times New Roman"/>
          <w:color w:val="000000"/>
          <w:sz w:val="23"/>
          <w:szCs w:val="23"/>
        </w:rPr>
        <w:t>Const-&gt;</w:t>
      </w:r>
      <w:r w:rsidR="00490865">
        <w:rPr>
          <w:rFonts w:ascii="Verdana" w:eastAsia="Times New Roman" w:hAnsi="Verdana" w:cs="Times New Roman"/>
          <w:color w:val="000000"/>
          <w:sz w:val="23"/>
          <w:szCs w:val="23"/>
        </w:rPr>
        <w:t xml:space="preserve"> u cant change all the values.</w:t>
      </w:r>
    </w:p>
    <w:p w14:paraId="36EFD938" w14:textId="604D74FB" w:rsidR="00490865" w:rsidRDefault="00490865" w:rsidP="00AF3DAA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>
        <w:rPr>
          <w:noProof/>
        </w:rPr>
        <w:drawing>
          <wp:inline distT="0" distB="0" distL="0" distR="0" wp14:anchorId="1B922ADF" wp14:editId="3FD6C20B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DB09B" w14:textId="65D8620B" w:rsidR="00947846" w:rsidRDefault="00947846" w:rsidP="00AF3DAA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037462CF" wp14:editId="025A256D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5BD9">
        <w:rPr>
          <w:rFonts w:ascii="Verdana" w:eastAsia="Times New Roman" w:hAnsi="Verdana" w:cs="Times New Roman"/>
          <w:color w:val="000000"/>
          <w:sz w:val="23"/>
          <w:szCs w:val="23"/>
        </w:rPr>
        <w:t xml:space="preserve"> </w:t>
      </w:r>
    </w:p>
    <w:p w14:paraId="39362F44" w14:textId="3662519A" w:rsidR="002F1CC8" w:rsidRDefault="002F1CC8" w:rsidP="00AF3DAA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>
        <w:rPr>
          <w:noProof/>
        </w:rPr>
        <w:drawing>
          <wp:inline distT="0" distB="0" distL="0" distR="0" wp14:anchorId="15D7225E" wp14:editId="306A3E3E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14906" w14:textId="72EA8A03" w:rsidR="00335798" w:rsidRDefault="00335798" w:rsidP="00AF3DAA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69C34FED" wp14:editId="0EAF2D90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D8EDA" w14:textId="42A0476A" w:rsidR="003E0F91" w:rsidRPr="001B75F9" w:rsidRDefault="003E0F91" w:rsidP="00AF3DAA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>
        <w:rPr>
          <w:noProof/>
        </w:rPr>
        <w:drawing>
          <wp:inline distT="0" distB="0" distL="0" distR="0" wp14:anchorId="19E074EB" wp14:editId="2828A896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95963" w14:textId="77777777" w:rsidR="001B75F9" w:rsidRDefault="001B75F9"/>
    <w:sectPr w:rsidR="001B75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3F2846"/>
    <w:multiLevelType w:val="multilevel"/>
    <w:tmpl w:val="90CED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TC3sDQ3NjA0NDBS0lEKTi0uzszPAykwrAUAbTZD8iwAAAA="/>
  </w:docVars>
  <w:rsids>
    <w:rsidRoot w:val="00D72958"/>
    <w:rsid w:val="001762A8"/>
    <w:rsid w:val="001B75F9"/>
    <w:rsid w:val="002F1CC8"/>
    <w:rsid w:val="00305BD9"/>
    <w:rsid w:val="00335798"/>
    <w:rsid w:val="003E0F91"/>
    <w:rsid w:val="00490865"/>
    <w:rsid w:val="0050080A"/>
    <w:rsid w:val="005F677F"/>
    <w:rsid w:val="008908A6"/>
    <w:rsid w:val="008A7A6E"/>
    <w:rsid w:val="00947846"/>
    <w:rsid w:val="00AF3DAA"/>
    <w:rsid w:val="00C166C0"/>
    <w:rsid w:val="00CD6A1E"/>
    <w:rsid w:val="00D72958"/>
    <w:rsid w:val="00E97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9D503"/>
  <w15:chartTrackingRefBased/>
  <w15:docId w15:val="{9943F980-3162-4162-A5A6-DC123A895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B75F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75F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B75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1B75F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651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1</TotalTime>
  <Pages>6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hma Chethan Babu</dc:creator>
  <cp:keywords/>
  <dc:description/>
  <cp:lastModifiedBy>Reshma Chethan Babu</cp:lastModifiedBy>
  <cp:revision>13</cp:revision>
  <dcterms:created xsi:type="dcterms:W3CDTF">2021-06-22T15:52:00Z</dcterms:created>
  <dcterms:modified xsi:type="dcterms:W3CDTF">2021-06-24T19:43:00Z</dcterms:modified>
</cp:coreProperties>
</file>